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in</w:t>
      </w:r>
      <w:r>
        <w:t xml:space="preserve"> </w:t>
      </w:r>
      <w:r>
        <w:t xml:space="preserve">Italy</w:t>
      </w:r>
      <w:r>
        <w:t xml:space="preserve"> </w:t>
      </w:r>
      <w:r>
        <w:t xml:space="preserve">Naples</w:t>
      </w:r>
    </w:p>
    <w:bookmarkStart w:id="20" w:name="X2a7203edd0b7579dff3c47308df878c3a161f68"/>
    <w:p>
      <w:pPr>
        <w:pStyle w:val="Heading1"/>
      </w:pPr>
      <w:r>
        <w:t xml:space="preserve">Cover Letter for Astronomer Position in Italy Naples</w:t>
      </w:r>
    </w:p>
    <w:p>
      <w:pPr>
        <w:pStyle w:val="FirstParagraph"/>
      </w:pPr>
      <w:r>
        <w:rPr>
          <w:bCs/>
          <w:b/>
        </w:rPr>
        <w:t xml:space="preserve">John Doe</w:t>
      </w:r>
      <w:r>
        <w:br/>
      </w:r>
      <w:r>
        <w:t xml:space="preserve">Via Roma, 123</w:t>
      </w:r>
      <w:r>
        <w:br/>
      </w:r>
      <w:r>
        <w:t xml:space="preserve">Napoli, Italy 80100</w:t>
      </w:r>
      <w:r>
        <w:br/>
      </w:r>
      <w:r>
        <w:t xml:space="preserve">johndoe@example.com | +39 345 678 9012</w:t>
      </w:r>
    </w:p>
    <w:p>
      <w:pPr>
        <w:pStyle w:val="BodyText"/>
      </w:pPr>
      <w:r>
        <w:t xml:space="preserve">April 5, 2024</w:t>
      </w:r>
    </w:p>
    <w:p>
      <w:pPr>
        <w:pStyle w:val="BodyText"/>
      </w:pPr>
      <w:r>
        <w:rPr>
          <w:bCs/>
          <w:b/>
        </w:rPr>
        <w:t xml:space="preserve">Dr. Maria Rossi</w:t>
      </w:r>
      <w:r>
        <w:br/>
      </w:r>
      <w:r>
        <w:t xml:space="preserve">Head of Department</w:t>
      </w:r>
      <w:r>
        <w:br/>
      </w:r>
      <w:r>
        <w:t xml:space="preserve">INAF-Osservatorio Astronomico di Capodimonte</w:t>
      </w:r>
      <w:r>
        <w:br/>
      </w:r>
      <w:r>
        <w:t xml:space="preserve">Via Moiariello, 16</w:t>
      </w:r>
      <w:r>
        <w:br/>
      </w:r>
      <w:r>
        <w:t xml:space="preserve">Napoli, Italy 80131</w:t>
      </w:r>
    </w:p>
    <w:p>
      <w:pPr>
        <w:pStyle w:val="BodyText"/>
      </w:pPr>
      <w:r>
        <w:t xml:space="preserve">Dear Dr. Rossi,</w:t>
      </w:r>
    </w:p>
    <w:p>
      <w:pPr>
        <w:pStyle w:val="BodyText"/>
      </w:pPr>
      <w:r>
        <w:t xml:space="preserve">I am writing to express my enthusiastic interest in the Astronomer position at INAF-Osservatorio Astronomico di Capodimonte in Italy Naples. As a dedicated and passionate astronomer with a profound appreciation for the scientific legacy of Italy, I am eager to contribute my expertise in astrophysics and observational techniques to advance the groundbreaking research conducted at this esteemed institution. Naples, with its rich history of astronomical innovation and proximity to iconic observatories like Capodimonte, represents an ideal environment for me to further my career while honoring the traditions of Italian scientific excellence.</w:t>
      </w:r>
    </w:p>
    <w:p>
      <w:pPr>
        <w:pStyle w:val="BodyText"/>
      </w:pPr>
      <w:r>
        <w:t xml:space="preserve">My academic journey began with a Bachelor’s degree in Physics from the University of Naples Federico II, followed by a Master’s and Ph.D. in Astrophysics from the University of Bologna. During my doctoral studies, I focused on extragalactic astronomy, particularly the study of galaxy formation and evolution using data from space-based telescopes such as Hubble and James Webb. My research has been published in prestigious journals like</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 where I explored the interplay between dark matter distribution and star formation in distant galaxies. These experiences have equipped me with a robust foundation in theoretical modeling, data analysis, and collaborative research—skills that I believe align seamlessly with the mission of INAF-Osservatorio Astronomico di Capodimonte.</w:t>
      </w:r>
    </w:p>
    <w:p>
      <w:pPr>
        <w:pStyle w:val="BodyText"/>
      </w:pPr>
      <w:r>
        <w:t xml:space="preserve">What draws me to Italy Naples is not only the city’s historical significance as a hub for scientific inquiry but also its modern-day commitment to cutting-edge astronomical research. The Capodimonte observatory, with its state-of-the-art facilities and rich collection of historical instruments, embodies the perfect fusion of tradition and innovation. I am particularly inspired by the observatory’s work in solar system studies and its role in international collaborations such as the European Space Agency’s (ESA) Gaia mission. As an astronomer, I am driven to contribute to such endeavors, leveraging my technical skills in spectroscopy and photometry to support projects that deepen our understanding of celestial phenomena.</w:t>
      </w:r>
    </w:p>
    <w:p>
      <w:pPr>
        <w:pStyle w:val="BodyText"/>
      </w:pPr>
      <w:r>
        <w:t xml:space="preserve">My professional experience includes a postdoctoral fellowship at the Max Planck Institute for Astronomy in Germany, where I collaborated on a project analyzing the chemical composition of interstellar clouds. This work required meticulous data interpretation and cross-disciplinary teamwork, both of which are critical in advancing observational astronomy. Additionally, I have participated in several field campaigns using ground-based telescopes in Chile and Spain, honing my ability to operate complex instruments under diverse conditions. These experiences have taught me the importance of resilience, precision, and adaptability—qualities I believe are essential for thriving in the dynamic environment of a research institution like Capodimonte.</w:t>
      </w:r>
    </w:p>
    <w:p>
      <w:pPr>
        <w:pStyle w:val="BodyText"/>
      </w:pPr>
      <w:r>
        <w:t xml:space="preserve">Italy Naples offers a unique cultural and scientific landscape that resonates deeply with my professional aspirations. The city’s proximity to Mount Vesuvius and its historical connection to figures like Galileo Galilei, who once conducted experiments in the region, remind me of the enduring human quest to unravel the mysteries of the cosmos. I am particularly interested in how Naples’ rich heritage can inspire contemporary research, such as exploring ancient astronomical practices or integrating cultural studies into modern astrophysical inquiry. By combining my technical expertise with a respect for Italy’s scientific legacy, I aim to contribute meaningfully to both the academic and public engagement initiatives of INAF-Osservatorio Astronomico di Capodimonte.</w:t>
      </w:r>
    </w:p>
    <w:p>
      <w:pPr>
        <w:pStyle w:val="BodyText"/>
      </w:pPr>
      <w:r>
        <w:t xml:space="preserve">In addition to my research credentials, I possess strong communication and leadership skills. As a teaching assistant during my Ph.D., I mentored undergraduate students in observational techniques and data analysis, fostering their curiosity about the universe. I have also contributed to public outreach programs, including workshops for schoolchildren and lectures on cosmic phenomena for local communities. These experiences have reinforced my belief that astronomy is not just a scientific pursuit but a shared human endeavor that bridges cultures and generations. I am eager to bring this same passion to Naples, where I can collaborate with colleagues and engage with the broader public through educational initiatives.</w:t>
      </w:r>
    </w:p>
    <w:p>
      <w:pPr>
        <w:pStyle w:val="BodyText"/>
      </w:pPr>
      <w:r>
        <w:t xml:space="preserve">Finally, I would like to emphasize my commitment to working in Italy Naples. The opportunity to contribute to a research institution located in such a historically significant and culturally vibrant city is both an honor and a privilege. I am confident that my background, skills, and enthusiasm for astronomy align perfectly with the goals of INAF-Osservatorio Astronomico di Capodimonte. I would be thrilled to discuss how my expertise can support the observatory’s mission and contribute to its continued success in advancing our understanding of the universe.</w:t>
      </w:r>
    </w:p>
    <w:p>
      <w:pPr>
        <w:pStyle w:val="BodyText"/>
      </w:pPr>
      <w:r>
        <w:t xml:space="preserve">Thank you for considering my application. I look forward to the possibility of contributing to your team and exploring the exciting opportunities that await in Italy Naples.</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in Italy Naples</dc:title>
  <dc:creator/>
  <dc:language>en</dc:language>
  <cp:keywords/>
  <dcterms:created xsi:type="dcterms:W3CDTF">2026-07-23T08:12:52Z</dcterms:created>
  <dcterms:modified xsi:type="dcterms:W3CDTF">2026-07-23T08:12:52Z</dcterms:modified>
</cp:coreProperties>
</file>

<file path=docProps/custom.xml><?xml version="1.0" encoding="utf-8"?>
<Properties xmlns="http://schemas.openxmlformats.org/officeDocument/2006/custom-properties" xmlns:vt="http://schemas.openxmlformats.org/officeDocument/2006/docPropsVTypes"/>
</file>